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CD749D" w14:textId="77777777" w:rsidR="00BF091C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bookmarkStart w:id="0" w:name="_GoBack"/>
      <w:bookmarkEnd w:id="0"/>
    </w:p>
    <w:p w14:paraId="37FFAF36" w14:textId="77777777" w:rsidR="00BF091C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6F16DFA" w14:textId="3809D52C" w:rsidR="00BF091C" w:rsidRPr="006A3486" w:rsidRDefault="006A34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GB" w:eastAsia="en-US" w:bidi="en-US"/>
        </w:rPr>
      </w:pPr>
      <w:r>
        <w:rPr>
          <w:rFonts w:ascii="Arial" w:eastAsia="Arial" w:hAnsi="Arial" w:cs="Arial"/>
          <w:sz w:val="20"/>
          <w:lang w:val="en-GB"/>
        </w:rPr>
        <w:t>[DATE]</w:t>
      </w:r>
    </w:p>
    <w:p w14:paraId="5714F4F9" w14:textId="77777777" w:rsidR="00BF091C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A06D689" w14:textId="77777777" w:rsidR="00BF091C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3613D0E" w14:textId="77777777" w:rsidR="00BF091C" w:rsidRDefault="003367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ontact Name</w:t>
      </w:r>
    </w:p>
    <w:p w14:paraId="54702285" w14:textId="77777777" w:rsidR="00BF091C" w:rsidRDefault="003367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</w:t>
      </w:r>
    </w:p>
    <w:p w14:paraId="6CE91963" w14:textId="77777777" w:rsidR="00BF091C" w:rsidRDefault="003367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Address2</w:t>
      </w:r>
    </w:p>
    <w:p w14:paraId="457FD956" w14:textId="1BBB5360" w:rsidR="00BF091C" w:rsidRDefault="003367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City</w:t>
      </w:r>
    </w:p>
    <w:p w14:paraId="54C18125" w14:textId="4FA79B71" w:rsidR="00BF091C" w:rsidRDefault="003367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Postal Code</w:t>
      </w:r>
    </w:p>
    <w:p w14:paraId="1E845E88" w14:textId="77777777" w:rsidR="00BF091C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572B4512" w14:textId="77777777" w:rsidR="00BF091C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3205B030" w14:textId="77777777" w:rsidR="00BF091C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b/>
          <w:color w:val="000000"/>
          <w:sz w:val="20"/>
          <w:lang w:val="en-US" w:eastAsia="en-US" w:bidi="en-US"/>
        </w:rPr>
      </w:pPr>
    </w:p>
    <w:p w14:paraId="1F44E374" w14:textId="5A7BED05" w:rsidR="00BF091C" w:rsidRPr="006A3486" w:rsidRDefault="006A34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  <w:r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>RE</w:t>
      </w:r>
      <w:r w:rsidR="003367F2">
        <w:rPr>
          <w:rFonts w:ascii="Arial" w:eastAsia="Arial" w:hAnsi="Arial" w:cs="Arial"/>
          <w:b/>
          <w:color w:val="000000"/>
          <w:sz w:val="20"/>
          <w:lang w:val="en-US" w:eastAsia="en-US" w:bidi="en-US"/>
        </w:rPr>
        <w:t xml:space="preserve">: </w:t>
      </w:r>
      <w:r w:rsidR="003367F2" w:rsidRPr="006A3486">
        <w:rPr>
          <w:rFonts w:ascii="Arial" w:eastAsia="Arial" w:hAnsi="Arial" w:cs="Arial"/>
          <w:b/>
          <w:noProof/>
          <w:sz w:val="20"/>
          <w:lang w:val="en-US" w:eastAsia="en-US" w:bidi="en-US"/>
        </w:rPr>
        <w:t>EMPLOYEE SUGGESTION FOR COMPANY MEETING</w:t>
      </w:r>
    </w:p>
    <w:p w14:paraId="30D68D97" w14:textId="77777777" w:rsidR="00BF091C" w:rsidRPr="006A3486" w:rsidRDefault="003367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</w:pPr>
      <w:r w:rsidRPr="006A3486">
        <w:rPr>
          <w:rFonts w:ascii="Arial" w:eastAsia="Arial" w:hAnsi="Arial" w:cs="Arial"/>
          <w:noProof/>
          <w:sz w:val="20"/>
          <w:lang w:val="en-US" w:eastAsia="en-US" w:bidi="en-US"/>
        </w:rPr>
        <w:br/>
      </w:r>
      <w:r w:rsidRPr="006A3486">
        <w:rPr>
          <w:rFonts w:ascii="Arial" w:eastAsia="Arial" w:hAnsi="Arial" w:cs="Arial"/>
          <w:noProof/>
          <w:sz w:val="20"/>
          <w:lang w:val="en-US" w:eastAsia="en-US" w:bidi="en-US"/>
        </w:rPr>
        <w:br/>
      </w:r>
      <w:r w:rsidRPr="006A3486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Dear [CONTACT NAME],</w:t>
      </w:r>
    </w:p>
    <w:p w14:paraId="3202B964" w14:textId="77777777" w:rsidR="00BF091C" w:rsidRPr="006A3486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noProof/>
          <w:lang w:val="en-US" w:eastAsia="en-US" w:bidi="en-US"/>
        </w:rPr>
      </w:pPr>
    </w:p>
    <w:p w14:paraId="2D8EFB82" w14:textId="189D6E70" w:rsidR="00BF091C" w:rsidRPr="006A3486" w:rsidRDefault="003367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noProof/>
          <w:lang w:val="en-US" w:eastAsia="en-US" w:bidi="en-US"/>
        </w:rPr>
      </w:pPr>
      <w:r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There </w:t>
      </w:r>
      <w:r w:rsidR="006A3486"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>seems to be a growing sense of anxiety a</w:t>
      </w:r>
      <w:r w:rsid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>mongst the employees in my department regarding [</w:t>
      </w:r>
      <w:r w:rsidR="006A3486"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>D</w:t>
      </w:r>
      <w:r w:rsidRPr="006A3486">
        <w:rPr>
          <w:rFonts w:ascii="Arial" w:eastAsia="Arial" w:hAnsi="Arial" w:cs="Arial"/>
          <w:noProof/>
          <w:color w:val="000000"/>
          <w:sz w:val="20"/>
          <w:lang w:val="en-US" w:eastAsia="en-US" w:bidi="en-US"/>
        </w:rPr>
        <w:t>ESCRIBE]</w:t>
      </w:r>
      <w:r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. </w:t>
      </w:r>
      <w:r w:rsidR="006A3486"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</w:t>
      </w:r>
      <w:r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I </w:t>
      </w:r>
      <w:r w:rsid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don’t think </w:t>
      </w:r>
      <w:r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>the newsletter</w:t>
      </w:r>
      <w:r w:rsid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that was</w:t>
      </w:r>
      <w:r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put out last week helped</w:t>
      </w:r>
      <w:r w:rsidR="006A3486"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</w:t>
      </w:r>
      <w:r w:rsid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to </w:t>
      </w:r>
      <w:r w:rsidR="006A3486"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>a</w:t>
      </w:r>
      <w:r w:rsid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>l</w:t>
      </w:r>
      <w:r w:rsidR="006A3486"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>leviate</w:t>
      </w:r>
      <w:r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the fears of most employees.</w:t>
      </w:r>
    </w:p>
    <w:p w14:paraId="61537D52" w14:textId="77777777" w:rsidR="00BF091C" w:rsidRPr="006A3486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noProof/>
          <w:sz w:val="20"/>
          <w:lang w:val="en-US" w:eastAsia="en-US" w:bidi="en-US"/>
        </w:rPr>
      </w:pPr>
    </w:p>
    <w:p w14:paraId="5AFB9D7C" w14:textId="1ECC5A64" w:rsidR="00BF091C" w:rsidRPr="006A3486" w:rsidRDefault="003367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noProof/>
          <w:lang w:val="en-US" w:eastAsia="en-US" w:bidi="en-US"/>
        </w:rPr>
      </w:pPr>
      <w:r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>I</w:t>
      </w:r>
      <w:r w:rsidR="006A3486"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think it would be more benefi</w:t>
      </w:r>
      <w:r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cial to </w:t>
      </w:r>
      <w:r w:rsidR="006A3486"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attack </w:t>
      </w:r>
      <w:r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>the issue head-on by holding a</w:t>
      </w:r>
      <w:r w:rsidR="006A3486"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general</w:t>
      </w:r>
      <w:r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meeting</w:t>
      </w:r>
      <w:r w:rsidR="006A3486"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with all employees concerned</w:t>
      </w:r>
      <w:r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wherein questions can be put forth </w:t>
      </w:r>
      <w:r w:rsidRPr="00783286">
        <w:rPr>
          <w:rStyle w:val="HTMLTypewriter"/>
          <w:rFonts w:ascii="Arial" w:eastAsia="Arial" w:hAnsi="Arial" w:cs="Arial"/>
          <w:noProof/>
          <w:lang w:val="en-US" w:eastAsia="en-US" w:bidi="en-US"/>
        </w:rPr>
        <w:t>and</w:t>
      </w:r>
      <w:r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answers can be provided.</w:t>
      </w:r>
    </w:p>
    <w:p w14:paraId="01D59111" w14:textId="77777777" w:rsidR="00BF091C" w:rsidRPr="006A3486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noProof/>
          <w:lang w:val="en-US" w:eastAsia="en-US" w:bidi="en-US"/>
        </w:rPr>
      </w:pPr>
    </w:p>
    <w:p w14:paraId="792AE5AE" w14:textId="4E16871D" w:rsidR="00BF091C" w:rsidRPr="006A3486" w:rsidRDefault="003367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noProof/>
          <w:lang w:val="en-US" w:eastAsia="en-US" w:bidi="en-US"/>
        </w:rPr>
      </w:pPr>
      <w:r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There is a schism between employees and management that appears to be growing and presents a potential problem. </w:t>
      </w:r>
    </w:p>
    <w:p w14:paraId="7DBA405E" w14:textId="77777777" w:rsidR="00BF091C" w:rsidRPr="006A3486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noProof/>
          <w:lang w:val="en-US" w:eastAsia="en-US" w:bidi="en-US"/>
        </w:rPr>
      </w:pPr>
    </w:p>
    <w:p w14:paraId="6D44462A" w14:textId="5ED8C59E" w:rsidR="00BF091C" w:rsidRDefault="003367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  <w:r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>I</w:t>
      </w:r>
      <w:r w:rsidR="006A3486"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d</w:t>
      </w:r>
      <w:r w:rsid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>o</w:t>
      </w:r>
      <w:r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know </w:t>
      </w:r>
      <w:r w:rsid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that this could cause some </w:t>
      </w:r>
      <w:r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inherent problems in hashing this subject out in an open forum </w:t>
      </w:r>
      <w:r w:rsidR="006A3486"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>but</w:t>
      </w:r>
      <w:r w:rsid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 xml:space="preserve"> </w:t>
      </w:r>
      <w:r w:rsidRPr="006A3486">
        <w:rPr>
          <w:rStyle w:val="HTMLTypewriter"/>
          <w:rFonts w:ascii="Arial" w:eastAsia="Arial" w:hAnsi="Arial" w:cs="Arial"/>
          <w:noProof/>
          <w:lang w:val="en-US" w:eastAsia="en-US" w:bidi="en-US"/>
        </w:rPr>
        <w:t>these must be weighed against the present alternative. I do feel, however, that the suggestion is worth some consideration.</w:t>
      </w:r>
    </w:p>
    <w:p w14:paraId="6F44A860" w14:textId="77777777" w:rsidR="00BF091C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Style w:val="HTMLTypewriter"/>
          <w:rFonts w:ascii="Arial" w:eastAsia="Arial" w:hAnsi="Arial" w:cs="Arial"/>
          <w:lang w:val="en-US" w:eastAsia="en-US" w:bidi="en-US"/>
        </w:rPr>
      </w:pPr>
    </w:p>
    <w:p w14:paraId="37FC531A" w14:textId="77777777" w:rsidR="00BF091C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60CD965" w14:textId="56DDBF45" w:rsidR="00BF091C" w:rsidRDefault="006A348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Kind regards</w:t>
      </w:r>
      <w:r w:rsidR="003367F2">
        <w:rPr>
          <w:rFonts w:ascii="Arial" w:eastAsia="Arial" w:hAnsi="Arial" w:cs="Arial"/>
          <w:sz w:val="20"/>
          <w:lang w:val="en-US" w:eastAsia="en-US" w:bidi="en-US"/>
        </w:rPr>
        <w:t>,</w:t>
      </w:r>
    </w:p>
    <w:p w14:paraId="15FCE670" w14:textId="77777777" w:rsidR="00BF091C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22211C00" w14:textId="77777777" w:rsidR="00BF091C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6B3BE026" w14:textId="77777777" w:rsidR="00BF091C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312FBD3" w14:textId="77777777" w:rsidR="00BF091C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3A53CEC1" w14:textId="77777777" w:rsidR="00BF091C" w:rsidRDefault="003367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  <w:r>
        <w:rPr>
          <w:rFonts w:ascii="Arial" w:eastAsia="Arial" w:hAnsi="Arial" w:cs="Arial"/>
          <w:sz w:val="20"/>
          <w:lang w:val="en-US" w:eastAsia="en-US" w:bidi="en-US"/>
        </w:rPr>
        <w:t>[YOUR NAME]</w:t>
      </w:r>
    </w:p>
    <w:p w14:paraId="3C2F9AC1" w14:textId="77777777" w:rsidR="00BF091C" w:rsidRDefault="003367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TITLE]</w:t>
      </w:r>
    </w:p>
    <w:p w14:paraId="0950B363" w14:textId="77777777" w:rsidR="00BF091C" w:rsidRDefault="003367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>[YOUR PHONE NUMBER]</w:t>
      </w:r>
    </w:p>
    <w:p w14:paraId="77FE8533" w14:textId="77777777" w:rsidR="00BF091C" w:rsidRDefault="003367F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  <w:r>
        <w:rPr>
          <w:rFonts w:ascii="Arial" w:eastAsia="Arial" w:hAnsi="Arial" w:cs="Arial"/>
          <w:color w:val="000000"/>
          <w:sz w:val="20"/>
          <w:lang w:val="en-US" w:eastAsia="en-US" w:bidi="en-US"/>
        </w:rPr>
        <w:t xml:space="preserve">[YOUREMAIL@YOURCOMPANY.COM] </w:t>
      </w:r>
    </w:p>
    <w:p w14:paraId="7A48E41E" w14:textId="77777777" w:rsidR="00BF091C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596456FF" w14:textId="77777777" w:rsidR="00BF091C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p w14:paraId="796A5777" w14:textId="77777777" w:rsidR="00BF091C" w:rsidRDefault="00BF091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sz w:val="20"/>
          <w:lang w:val="en-US" w:eastAsia="en-US" w:bidi="en-US"/>
        </w:rPr>
      </w:pPr>
    </w:p>
    <w:sectPr w:rsidR="00BF091C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2C795F" w14:textId="77777777" w:rsidR="000A6581" w:rsidRDefault="000A6581">
      <w:r>
        <w:separator/>
      </w:r>
    </w:p>
  </w:endnote>
  <w:endnote w:type="continuationSeparator" w:id="0">
    <w:p w14:paraId="1EF4F840" w14:textId="77777777" w:rsidR="000A6581" w:rsidRDefault="000A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99B676" w14:textId="77777777" w:rsidR="00BF091C" w:rsidRDefault="003367F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5DF98643" w14:textId="77777777" w:rsidR="00BF091C" w:rsidRDefault="003367F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48A0976D" w14:textId="77777777" w:rsidR="00BF091C" w:rsidRDefault="003367F2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53DE0E55" w14:textId="77777777" w:rsidR="00BF091C" w:rsidRDefault="0015407D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3367F2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1D0971" w14:textId="77777777" w:rsidR="000A6581" w:rsidRDefault="000A6581">
      <w:r>
        <w:separator/>
      </w:r>
    </w:p>
  </w:footnote>
  <w:footnote w:type="continuationSeparator" w:id="0">
    <w:p w14:paraId="47979033" w14:textId="77777777" w:rsidR="000A6581" w:rsidRDefault="000A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A75180" w14:textId="77777777" w:rsidR="00BF091C" w:rsidRDefault="00BF091C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LQwszQwMDI2MzNS0lEKTi0uzszPAykwqgUAW1nzXSwAAAA="/>
    <w:docVar w:name="Description" w:val="Here's a template for an employee suggestion for a company meeting that you can use in your business right now. These other HR related letter templates may be helpful to you and your business. https://www.templateguru.co.za/documents/letters-memos/ And these other Human Resources templates here https://www.templateguru.co.za/templates/human-resources/"/>
    <w:docVar w:name="Excerpt" w:val="There is a growing sense of anxiety amongst the employees in my department regarding [DESCRIBE]. I_x000a_don’t think the newsletter that was put out last week helped to alleviate the fears of most employees._x000a_I think it would be far more beneficial to attack the issue head-on by holding a general meeting with all_x000a_employees concerned wherein questions can be put forth and answers can be provided."/>
    <w:docVar w:name="Tags" w:val="employee suggestion, letters and memos, human resources documents, business documents, entrepreneurship, entrepreneur, employee suggestion for company meeting letter template, employee suggestion for company meeting letter example"/>
  </w:docVars>
  <w:rsids>
    <w:rsidRoot w:val="00BF091C"/>
    <w:rsid w:val="000A6581"/>
    <w:rsid w:val="00107263"/>
    <w:rsid w:val="0015407D"/>
    <w:rsid w:val="003367F2"/>
    <w:rsid w:val="006A3486"/>
    <w:rsid w:val="00715CC0"/>
    <w:rsid w:val="00783286"/>
    <w:rsid w:val="00877EBA"/>
    <w:rsid w:val="00BF091C"/>
    <w:rsid w:val="00CB7AE2"/>
    <w:rsid w:val="00DE5268"/>
    <w:rsid w:val="00F10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9A3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character" w:styleId="HTMLTypewriter">
    <w:name w:val="HTML Typewriter"/>
    <w:qFormat/>
    <w:rPr>
      <w:rFonts w:ascii="Courier New" w:eastAsia="Courier New" w:hAnsi="Courier New" w:cs="Courier New"/>
      <w:sz w:val="20"/>
      <w:szCs w:val="20"/>
      <w:rtl w:val="0"/>
      <w:lang w:val="x-none" w:eastAsia="x-none" w:bidi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2</Words>
  <Characters>791</Characters>
  <Application>Microsoft Office Word</Application>
  <DocSecurity>0</DocSecurity>
  <Lines>4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5</cp:revision>
  <dcterms:created xsi:type="dcterms:W3CDTF">2018-08-30T09:07:00Z</dcterms:created>
  <dcterms:modified xsi:type="dcterms:W3CDTF">2019-10-21T19:09:00Z</dcterms:modified>
  <cp:category/>
</cp:coreProperties>
</file>